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80D0F8" w14:textId="77777777" w:rsidR="00477A27" w:rsidRPr="00477A27" w:rsidRDefault="00477A27" w:rsidP="00477A27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bookmarkStart w:id="0" w:name="_GoBack"/>
      <w:bookmarkEnd w:id="0"/>
      <w:r w:rsidRPr="00477A27">
        <w:rPr>
          <w:rFonts w:ascii="TimesNewRomanPS-BoldMT" w:hAnsi="TimesNewRomanPS-BoldMT" w:cs="TimesNewRomanPS-BoldMT"/>
          <w:b/>
          <w:bCs/>
          <w:sz w:val="24"/>
          <w:szCs w:val="24"/>
        </w:rPr>
        <w:t>BURDUR MEHMET AKİF ERSOY ÜNİVERSİTESİ</w:t>
      </w:r>
    </w:p>
    <w:p w14:paraId="6EDD9F8B" w14:textId="77777777" w:rsidR="00477A27" w:rsidRPr="00477A27" w:rsidRDefault="00477A27" w:rsidP="00477A27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477A27">
        <w:rPr>
          <w:rFonts w:ascii="TimesNewRomanPS-BoldMT" w:hAnsi="TimesNewRomanPS-BoldMT" w:cs="TimesNewRomanPS-BoldMT"/>
          <w:b/>
          <w:bCs/>
          <w:sz w:val="24"/>
          <w:szCs w:val="24"/>
        </w:rPr>
        <w:t>FEN BİLİMLERİ ENSTİTÜSÜ</w:t>
      </w:r>
    </w:p>
    <w:p w14:paraId="473E9573" w14:textId="7762956C" w:rsidR="00477A27" w:rsidRPr="00477A27" w:rsidRDefault="00477A27" w:rsidP="00477A27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477A27">
        <w:rPr>
          <w:rFonts w:ascii="TimesNewRomanPS-BoldMT" w:hAnsi="TimesNewRomanPS-BoldMT" w:cs="TimesNewRomanPS-BoldMT"/>
          <w:b/>
          <w:bCs/>
          <w:sz w:val="24"/>
          <w:szCs w:val="24"/>
        </w:rPr>
        <w:t>ELEKTRİK-ELEKTRONİK MÜHENDİSLİĞİ ANABİLİM DALI</w:t>
      </w:r>
    </w:p>
    <w:p w14:paraId="571C9D47" w14:textId="787BA067" w:rsidR="00A41D52" w:rsidRPr="00477A27" w:rsidRDefault="00477A27" w:rsidP="00477A27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477A27">
        <w:rPr>
          <w:rFonts w:ascii="TimesNewRomanPS-BoldMT" w:hAnsi="TimesNewRomanPS-BoldMT" w:cs="TimesNewRomanPS-BoldMT"/>
          <w:b/>
          <w:bCs/>
          <w:sz w:val="24"/>
          <w:szCs w:val="24"/>
        </w:rPr>
        <w:t>202</w:t>
      </w:r>
      <w:r w:rsidR="00B64606">
        <w:rPr>
          <w:rFonts w:ascii="TimesNewRomanPS-BoldMT" w:hAnsi="TimesNewRomanPS-BoldMT" w:cs="TimesNewRomanPS-BoldMT"/>
          <w:b/>
          <w:bCs/>
          <w:sz w:val="24"/>
          <w:szCs w:val="24"/>
        </w:rPr>
        <w:t>2</w:t>
      </w:r>
      <w:r w:rsidRPr="00477A27">
        <w:rPr>
          <w:rFonts w:ascii="TimesNewRomanPS-BoldMT" w:hAnsi="TimesNewRomanPS-BoldMT" w:cs="TimesNewRomanPS-BoldMT"/>
          <w:b/>
          <w:bCs/>
          <w:sz w:val="24"/>
          <w:szCs w:val="24"/>
        </w:rPr>
        <w:t>-202</w:t>
      </w:r>
      <w:r w:rsidR="00B64606">
        <w:rPr>
          <w:rFonts w:ascii="TimesNewRomanPS-BoldMT" w:hAnsi="TimesNewRomanPS-BoldMT" w:cs="TimesNewRomanPS-BoldMT"/>
          <w:b/>
          <w:bCs/>
          <w:sz w:val="24"/>
          <w:szCs w:val="24"/>
        </w:rPr>
        <w:t>3</w:t>
      </w:r>
      <w:r w:rsidRPr="00477A27"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 EĞİTİM-ÖĞRETİM YILI </w:t>
      </w:r>
      <w:r w:rsidR="00B64606">
        <w:rPr>
          <w:rFonts w:ascii="TimesNewRomanPS-BoldMT" w:hAnsi="TimesNewRomanPS-BoldMT" w:cs="TimesNewRomanPS-BoldMT"/>
          <w:b/>
          <w:bCs/>
          <w:sz w:val="24"/>
          <w:szCs w:val="24"/>
        </w:rPr>
        <w:t>GÜZ</w:t>
      </w:r>
      <w:r w:rsidRPr="00477A27"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 DÖNEMİ ARASINAV PROGRAMI</w:t>
      </w:r>
    </w:p>
    <w:p w14:paraId="77A9BAFC" w14:textId="457752AD" w:rsidR="00477A27" w:rsidRDefault="00477A27" w:rsidP="00477A27">
      <w:pPr>
        <w:jc w:val="center"/>
        <w:rPr>
          <w:rFonts w:ascii="TimesNewRomanPS-BoldMT" w:hAnsi="TimesNewRomanPS-BoldMT" w:cs="TimesNewRomanPS-BoldMT"/>
          <w:b/>
          <w:bCs/>
          <w:sz w:val="16"/>
          <w:szCs w:val="16"/>
        </w:rPr>
      </w:pPr>
    </w:p>
    <w:tbl>
      <w:tblPr>
        <w:tblStyle w:val="TabloKlavuzu"/>
        <w:tblW w:w="14312" w:type="dxa"/>
        <w:jc w:val="center"/>
        <w:tblLook w:val="04A0" w:firstRow="1" w:lastRow="0" w:firstColumn="1" w:lastColumn="0" w:noHBand="0" w:noVBand="1"/>
      </w:tblPr>
      <w:tblGrid>
        <w:gridCol w:w="1555"/>
        <w:gridCol w:w="2693"/>
        <w:gridCol w:w="2693"/>
        <w:gridCol w:w="2410"/>
        <w:gridCol w:w="2551"/>
        <w:gridCol w:w="2410"/>
      </w:tblGrid>
      <w:tr w:rsidR="00C85C24" w14:paraId="46A50FD0" w14:textId="77777777" w:rsidTr="00C81965">
        <w:trPr>
          <w:jc w:val="center"/>
        </w:trPr>
        <w:tc>
          <w:tcPr>
            <w:tcW w:w="1555" w:type="dxa"/>
            <w:tcBorders>
              <w:tl2br w:val="single" w:sz="4" w:space="0" w:color="auto"/>
            </w:tcBorders>
          </w:tcPr>
          <w:p w14:paraId="210D1ECE" w14:textId="0109AE6C" w:rsidR="00477A27" w:rsidRPr="00477A27" w:rsidRDefault="00477A27" w:rsidP="00477A27">
            <w:pPr>
              <w:jc w:val="center"/>
              <w:rPr>
                <w:b/>
                <w:bCs/>
              </w:rPr>
            </w:pPr>
            <w:r w:rsidRPr="00477A27">
              <w:rPr>
                <w:b/>
                <w:bCs/>
              </w:rPr>
              <w:t xml:space="preserve">         </w:t>
            </w:r>
            <w:r w:rsidR="00C81965">
              <w:rPr>
                <w:b/>
                <w:bCs/>
              </w:rPr>
              <w:t xml:space="preserve">  </w:t>
            </w:r>
            <w:r w:rsidRPr="00477A27">
              <w:rPr>
                <w:b/>
                <w:bCs/>
              </w:rPr>
              <w:t>GÜNLER</w:t>
            </w:r>
          </w:p>
          <w:p w14:paraId="142E7BEB" w14:textId="7FAF4EA0" w:rsidR="00477A27" w:rsidRPr="00477A27" w:rsidRDefault="00477A27" w:rsidP="00477A27">
            <w:pPr>
              <w:rPr>
                <w:b/>
                <w:bCs/>
              </w:rPr>
            </w:pPr>
            <w:r w:rsidRPr="00477A27">
              <w:rPr>
                <w:b/>
                <w:bCs/>
              </w:rPr>
              <w:t>SAATLER</w:t>
            </w:r>
          </w:p>
        </w:tc>
        <w:tc>
          <w:tcPr>
            <w:tcW w:w="2693" w:type="dxa"/>
          </w:tcPr>
          <w:p w14:paraId="3BB875AD" w14:textId="77777777" w:rsidR="00477A27" w:rsidRPr="00477A27" w:rsidRDefault="00477A27" w:rsidP="00477A27">
            <w:pPr>
              <w:jc w:val="center"/>
              <w:rPr>
                <w:b/>
                <w:bCs/>
              </w:rPr>
            </w:pPr>
            <w:r w:rsidRPr="00477A27">
              <w:rPr>
                <w:b/>
                <w:bCs/>
              </w:rPr>
              <w:t>Pazartesi</w:t>
            </w:r>
          </w:p>
          <w:p w14:paraId="5654A922" w14:textId="323A2D7A" w:rsidR="00477A27" w:rsidRPr="00477A27" w:rsidRDefault="00477A27" w:rsidP="00477A27">
            <w:pPr>
              <w:jc w:val="center"/>
              <w:rPr>
                <w:b/>
                <w:bCs/>
              </w:rPr>
            </w:pPr>
            <w:r w:rsidRPr="00477A27">
              <w:rPr>
                <w:b/>
                <w:bCs/>
              </w:rPr>
              <w:t>1</w:t>
            </w:r>
            <w:r w:rsidR="00B64606">
              <w:rPr>
                <w:b/>
                <w:bCs/>
              </w:rPr>
              <w:t>4</w:t>
            </w:r>
            <w:r w:rsidRPr="00477A27">
              <w:rPr>
                <w:b/>
                <w:bCs/>
              </w:rPr>
              <w:t>.</w:t>
            </w:r>
            <w:r w:rsidR="00B64606">
              <w:rPr>
                <w:b/>
                <w:bCs/>
              </w:rPr>
              <w:t>11</w:t>
            </w:r>
            <w:r w:rsidRPr="00477A27">
              <w:rPr>
                <w:b/>
                <w:bCs/>
              </w:rPr>
              <w:t>.2022</w:t>
            </w:r>
          </w:p>
        </w:tc>
        <w:tc>
          <w:tcPr>
            <w:tcW w:w="2693" w:type="dxa"/>
          </w:tcPr>
          <w:p w14:paraId="490B603A" w14:textId="77777777" w:rsidR="00477A27" w:rsidRPr="00477A27" w:rsidRDefault="00477A27" w:rsidP="00477A27">
            <w:pPr>
              <w:jc w:val="center"/>
              <w:rPr>
                <w:b/>
                <w:bCs/>
              </w:rPr>
            </w:pPr>
            <w:r w:rsidRPr="00477A27">
              <w:rPr>
                <w:b/>
                <w:bCs/>
              </w:rPr>
              <w:t>Salı</w:t>
            </w:r>
          </w:p>
          <w:p w14:paraId="08E95120" w14:textId="3FBF4D94" w:rsidR="00477A27" w:rsidRPr="00477A27" w:rsidRDefault="00477A27" w:rsidP="00477A27">
            <w:pPr>
              <w:jc w:val="center"/>
              <w:rPr>
                <w:b/>
                <w:bCs/>
              </w:rPr>
            </w:pPr>
            <w:r w:rsidRPr="00477A27">
              <w:rPr>
                <w:b/>
                <w:bCs/>
              </w:rPr>
              <w:t>1</w:t>
            </w:r>
            <w:r w:rsidR="00B64606">
              <w:rPr>
                <w:b/>
                <w:bCs/>
              </w:rPr>
              <w:t>5</w:t>
            </w:r>
            <w:r w:rsidRPr="00477A27">
              <w:rPr>
                <w:b/>
                <w:bCs/>
              </w:rPr>
              <w:t>.</w:t>
            </w:r>
            <w:r w:rsidR="00B64606">
              <w:rPr>
                <w:b/>
                <w:bCs/>
              </w:rPr>
              <w:t>11</w:t>
            </w:r>
            <w:r w:rsidRPr="00477A27">
              <w:rPr>
                <w:b/>
                <w:bCs/>
              </w:rPr>
              <w:t>.2022</w:t>
            </w:r>
          </w:p>
        </w:tc>
        <w:tc>
          <w:tcPr>
            <w:tcW w:w="2410" w:type="dxa"/>
          </w:tcPr>
          <w:p w14:paraId="1EE81053" w14:textId="77777777" w:rsidR="00477A27" w:rsidRPr="00477A27" w:rsidRDefault="00477A27" w:rsidP="00477A27">
            <w:pPr>
              <w:jc w:val="center"/>
              <w:rPr>
                <w:b/>
                <w:bCs/>
              </w:rPr>
            </w:pPr>
            <w:r w:rsidRPr="00477A27">
              <w:rPr>
                <w:b/>
                <w:bCs/>
              </w:rPr>
              <w:t>Çarşamba</w:t>
            </w:r>
          </w:p>
          <w:p w14:paraId="79D9EEF2" w14:textId="6AF9B069" w:rsidR="00477A27" w:rsidRPr="00477A27" w:rsidRDefault="00477A27" w:rsidP="00477A27">
            <w:pPr>
              <w:jc w:val="center"/>
              <w:rPr>
                <w:b/>
                <w:bCs/>
              </w:rPr>
            </w:pPr>
            <w:r w:rsidRPr="00477A27">
              <w:rPr>
                <w:b/>
                <w:bCs/>
              </w:rPr>
              <w:t>1</w:t>
            </w:r>
            <w:r w:rsidR="00B64606">
              <w:rPr>
                <w:b/>
                <w:bCs/>
              </w:rPr>
              <w:t>6</w:t>
            </w:r>
            <w:r w:rsidRPr="00477A27">
              <w:rPr>
                <w:b/>
                <w:bCs/>
              </w:rPr>
              <w:t>.</w:t>
            </w:r>
            <w:r w:rsidR="00B64606">
              <w:rPr>
                <w:b/>
                <w:bCs/>
              </w:rPr>
              <w:t>11</w:t>
            </w:r>
            <w:r w:rsidRPr="00477A27">
              <w:rPr>
                <w:b/>
                <w:bCs/>
              </w:rPr>
              <w:t>.2022</w:t>
            </w:r>
          </w:p>
        </w:tc>
        <w:tc>
          <w:tcPr>
            <w:tcW w:w="2551" w:type="dxa"/>
          </w:tcPr>
          <w:p w14:paraId="488E0275" w14:textId="77777777" w:rsidR="00477A27" w:rsidRPr="00477A27" w:rsidRDefault="00477A27" w:rsidP="00477A27">
            <w:pPr>
              <w:jc w:val="center"/>
              <w:rPr>
                <w:b/>
                <w:bCs/>
              </w:rPr>
            </w:pPr>
            <w:r w:rsidRPr="00477A27">
              <w:rPr>
                <w:b/>
                <w:bCs/>
              </w:rPr>
              <w:t>Perşembe</w:t>
            </w:r>
          </w:p>
          <w:p w14:paraId="38B0AE34" w14:textId="55938EDD" w:rsidR="00477A27" w:rsidRPr="00477A27" w:rsidRDefault="00477A27" w:rsidP="00477A27">
            <w:pPr>
              <w:jc w:val="center"/>
              <w:rPr>
                <w:b/>
                <w:bCs/>
              </w:rPr>
            </w:pPr>
            <w:r w:rsidRPr="00477A27">
              <w:rPr>
                <w:b/>
                <w:bCs/>
              </w:rPr>
              <w:t>1</w:t>
            </w:r>
            <w:r w:rsidR="00B64606">
              <w:rPr>
                <w:b/>
                <w:bCs/>
              </w:rPr>
              <w:t>7</w:t>
            </w:r>
            <w:r w:rsidRPr="00477A27">
              <w:rPr>
                <w:b/>
                <w:bCs/>
              </w:rPr>
              <w:t>.</w:t>
            </w:r>
            <w:r w:rsidR="00B64606">
              <w:rPr>
                <w:b/>
                <w:bCs/>
              </w:rPr>
              <w:t>11</w:t>
            </w:r>
            <w:r w:rsidRPr="00477A27">
              <w:rPr>
                <w:b/>
                <w:bCs/>
              </w:rPr>
              <w:t>.2022</w:t>
            </w:r>
          </w:p>
        </w:tc>
        <w:tc>
          <w:tcPr>
            <w:tcW w:w="2410" w:type="dxa"/>
          </w:tcPr>
          <w:p w14:paraId="28B78CE7" w14:textId="77777777" w:rsidR="00477A27" w:rsidRPr="00477A27" w:rsidRDefault="00477A27" w:rsidP="00477A27">
            <w:pPr>
              <w:jc w:val="center"/>
              <w:rPr>
                <w:b/>
                <w:bCs/>
              </w:rPr>
            </w:pPr>
            <w:r w:rsidRPr="00477A27">
              <w:rPr>
                <w:b/>
                <w:bCs/>
              </w:rPr>
              <w:t>Cuma</w:t>
            </w:r>
          </w:p>
          <w:p w14:paraId="6D17D721" w14:textId="719DDCE3" w:rsidR="00477A27" w:rsidRPr="00477A27" w:rsidRDefault="00477A27" w:rsidP="00477A27">
            <w:pPr>
              <w:jc w:val="center"/>
              <w:rPr>
                <w:b/>
                <w:bCs/>
              </w:rPr>
            </w:pPr>
            <w:r w:rsidRPr="00477A27">
              <w:rPr>
                <w:b/>
                <w:bCs/>
              </w:rPr>
              <w:t>1</w:t>
            </w:r>
            <w:r w:rsidR="00B64606">
              <w:rPr>
                <w:b/>
                <w:bCs/>
              </w:rPr>
              <w:t>8</w:t>
            </w:r>
            <w:r w:rsidRPr="00477A27">
              <w:rPr>
                <w:b/>
                <w:bCs/>
              </w:rPr>
              <w:t>.</w:t>
            </w:r>
            <w:r w:rsidR="00B64606">
              <w:rPr>
                <w:b/>
                <w:bCs/>
              </w:rPr>
              <w:t>11</w:t>
            </w:r>
            <w:r w:rsidRPr="00477A27">
              <w:rPr>
                <w:b/>
                <w:bCs/>
              </w:rPr>
              <w:t>.2022</w:t>
            </w:r>
          </w:p>
        </w:tc>
      </w:tr>
      <w:tr w:rsidR="00C85C24" w14:paraId="7DF43549" w14:textId="77777777" w:rsidTr="00C81965">
        <w:trPr>
          <w:trHeight w:val="552"/>
          <w:jc w:val="center"/>
        </w:trPr>
        <w:tc>
          <w:tcPr>
            <w:tcW w:w="1555" w:type="dxa"/>
            <w:vAlign w:val="center"/>
          </w:tcPr>
          <w:p w14:paraId="7D1B970C" w14:textId="0311D017" w:rsidR="00477A27" w:rsidRPr="00477A27" w:rsidRDefault="00477A27" w:rsidP="00B64606">
            <w:pPr>
              <w:jc w:val="center"/>
              <w:rPr>
                <w:b/>
                <w:bCs/>
              </w:rPr>
            </w:pP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 xml:space="preserve">09:00 – 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10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: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00</w:t>
            </w:r>
          </w:p>
        </w:tc>
        <w:tc>
          <w:tcPr>
            <w:tcW w:w="2693" w:type="dxa"/>
            <w:vAlign w:val="center"/>
          </w:tcPr>
          <w:p w14:paraId="267EADC8" w14:textId="77777777" w:rsidR="00477A27" w:rsidRDefault="00477A27" w:rsidP="00C81965">
            <w:pPr>
              <w:jc w:val="center"/>
            </w:pPr>
          </w:p>
        </w:tc>
        <w:tc>
          <w:tcPr>
            <w:tcW w:w="2693" w:type="dxa"/>
            <w:vAlign w:val="center"/>
          </w:tcPr>
          <w:p w14:paraId="64DDA666" w14:textId="77777777" w:rsidR="00477A27" w:rsidRDefault="00477A27" w:rsidP="00C81965">
            <w:pPr>
              <w:jc w:val="center"/>
            </w:pPr>
          </w:p>
        </w:tc>
        <w:tc>
          <w:tcPr>
            <w:tcW w:w="2410" w:type="dxa"/>
            <w:vAlign w:val="center"/>
          </w:tcPr>
          <w:p w14:paraId="2645819B" w14:textId="77777777" w:rsidR="00477A27" w:rsidRDefault="00477A27" w:rsidP="00C81965">
            <w:pPr>
              <w:jc w:val="center"/>
            </w:pPr>
          </w:p>
        </w:tc>
        <w:tc>
          <w:tcPr>
            <w:tcW w:w="2551" w:type="dxa"/>
            <w:vAlign w:val="center"/>
          </w:tcPr>
          <w:p w14:paraId="5389D606" w14:textId="77777777" w:rsidR="00477A27" w:rsidRDefault="00477A27" w:rsidP="00C81965">
            <w:pPr>
              <w:jc w:val="center"/>
            </w:pPr>
          </w:p>
        </w:tc>
        <w:tc>
          <w:tcPr>
            <w:tcW w:w="2410" w:type="dxa"/>
            <w:vAlign w:val="center"/>
          </w:tcPr>
          <w:p w14:paraId="69E47F4A" w14:textId="77777777" w:rsidR="00477A27" w:rsidRDefault="00477A27" w:rsidP="00C81965">
            <w:pPr>
              <w:jc w:val="center"/>
            </w:pPr>
          </w:p>
        </w:tc>
      </w:tr>
      <w:tr w:rsidR="00C85C24" w14:paraId="6AC705F1" w14:textId="77777777" w:rsidTr="00C81965">
        <w:trPr>
          <w:trHeight w:val="552"/>
          <w:jc w:val="center"/>
        </w:trPr>
        <w:tc>
          <w:tcPr>
            <w:tcW w:w="1555" w:type="dxa"/>
            <w:vAlign w:val="center"/>
          </w:tcPr>
          <w:p w14:paraId="1CAD37F2" w14:textId="6F75D4A2" w:rsidR="00477A27" w:rsidRPr="00477A27" w:rsidRDefault="00B64606" w:rsidP="00B64606">
            <w:pPr>
              <w:jc w:val="center"/>
              <w:rPr>
                <w:b/>
                <w:bCs/>
              </w:rPr>
            </w:pPr>
            <w:r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10</w:t>
            </w:r>
            <w:r w:rsidR="00477A27"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:</w:t>
            </w:r>
            <w:r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00</w:t>
            </w:r>
            <w:r w:rsidR="00477A27"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 xml:space="preserve"> – 1</w:t>
            </w:r>
            <w:r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1</w:t>
            </w:r>
            <w:r w:rsidR="00477A27"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:</w:t>
            </w:r>
            <w:r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00</w:t>
            </w:r>
          </w:p>
        </w:tc>
        <w:tc>
          <w:tcPr>
            <w:tcW w:w="2693" w:type="dxa"/>
            <w:vAlign w:val="center"/>
          </w:tcPr>
          <w:p w14:paraId="3C47ED4C" w14:textId="167F9E15" w:rsidR="00161F2F" w:rsidRPr="00B519C5" w:rsidRDefault="00161F2F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2E6740CC" w14:textId="77777777" w:rsidR="00477A27" w:rsidRPr="00B519C5" w:rsidRDefault="00477A27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4A2D90D3" w14:textId="77777777" w:rsidR="00477A27" w:rsidRPr="00B519C5" w:rsidRDefault="00477A27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vAlign w:val="center"/>
          </w:tcPr>
          <w:p w14:paraId="5119C9C4" w14:textId="77777777" w:rsidR="00477A27" w:rsidRPr="00B519C5" w:rsidRDefault="00477A27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655E393F" w14:textId="77777777" w:rsidR="00477A27" w:rsidRPr="00B519C5" w:rsidRDefault="00477A27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85C24" w14:paraId="5149B88E" w14:textId="77777777" w:rsidTr="00C81965">
        <w:trPr>
          <w:trHeight w:val="552"/>
          <w:jc w:val="center"/>
        </w:trPr>
        <w:tc>
          <w:tcPr>
            <w:tcW w:w="1555" w:type="dxa"/>
            <w:vAlign w:val="center"/>
          </w:tcPr>
          <w:p w14:paraId="703BE981" w14:textId="11060293" w:rsidR="00477A27" w:rsidRPr="00477A27" w:rsidRDefault="00477A27" w:rsidP="00B64606">
            <w:pPr>
              <w:jc w:val="center"/>
              <w:rPr>
                <w:b/>
                <w:bCs/>
              </w:rPr>
            </w:pP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1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1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: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0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0 – 1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2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.00</w:t>
            </w:r>
          </w:p>
        </w:tc>
        <w:tc>
          <w:tcPr>
            <w:tcW w:w="2693" w:type="dxa"/>
            <w:vAlign w:val="center"/>
          </w:tcPr>
          <w:p w14:paraId="38E0403B" w14:textId="77777777" w:rsidR="00161F2F" w:rsidRPr="006A1EB5" w:rsidRDefault="00161F2F" w:rsidP="00161F2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A1EB5">
              <w:rPr>
                <w:rFonts w:ascii="Times New Roman" w:hAnsi="Times New Roman" w:cs="Times New Roman"/>
                <w:sz w:val="18"/>
                <w:szCs w:val="18"/>
              </w:rPr>
              <w:t>Elektrik Enerji Sistemlerinin Analizi</w:t>
            </w:r>
          </w:p>
          <w:p w14:paraId="0E0CEA0C" w14:textId="77777777" w:rsidR="00161F2F" w:rsidRPr="006A1EB5" w:rsidRDefault="00161F2F" w:rsidP="00161F2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A1EB5">
              <w:rPr>
                <w:rFonts w:ascii="Times New Roman" w:hAnsi="Times New Roman" w:cs="Times New Roman"/>
                <w:sz w:val="18"/>
                <w:szCs w:val="18"/>
              </w:rPr>
              <w:t>01EEM1226</w:t>
            </w:r>
          </w:p>
          <w:p w14:paraId="4579FCEA" w14:textId="207B789F" w:rsidR="00477A27" w:rsidRPr="006A1EB5" w:rsidRDefault="00161F2F" w:rsidP="00161F2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A1EB5">
              <w:rPr>
                <w:rFonts w:ascii="Times New Roman" w:hAnsi="Times New Roman" w:cs="Times New Roman"/>
                <w:sz w:val="18"/>
                <w:szCs w:val="18"/>
              </w:rPr>
              <w:t>(B-503)</w:t>
            </w:r>
          </w:p>
        </w:tc>
        <w:tc>
          <w:tcPr>
            <w:tcW w:w="2693" w:type="dxa"/>
            <w:vAlign w:val="center"/>
          </w:tcPr>
          <w:p w14:paraId="73E86B01" w14:textId="004DCAEA" w:rsidR="00477A27" w:rsidRPr="006A1EB5" w:rsidRDefault="00477A27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365E08F0" w14:textId="77777777" w:rsidR="00477A27" w:rsidRPr="006A1EB5" w:rsidRDefault="00477A27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vAlign w:val="center"/>
          </w:tcPr>
          <w:p w14:paraId="0346910E" w14:textId="77777777" w:rsidR="00DF3001" w:rsidRDefault="00C3487F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lektrik Güç Kalitesi</w:t>
            </w:r>
          </w:p>
          <w:p w14:paraId="522C4577" w14:textId="27BD6929" w:rsidR="00C3487F" w:rsidRDefault="00C3487F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1EEM1223</w:t>
            </w:r>
          </w:p>
          <w:p w14:paraId="5089B787" w14:textId="22E39643" w:rsidR="00C3487F" w:rsidRPr="006A1EB5" w:rsidRDefault="00C3487F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B-501)</w:t>
            </w:r>
          </w:p>
        </w:tc>
        <w:tc>
          <w:tcPr>
            <w:tcW w:w="2410" w:type="dxa"/>
            <w:vAlign w:val="center"/>
          </w:tcPr>
          <w:p w14:paraId="4E5295CD" w14:textId="419EBC46" w:rsidR="00B519C5" w:rsidRPr="00B519C5" w:rsidRDefault="00B519C5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85C24" w14:paraId="2FE1457A" w14:textId="77777777" w:rsidTr="00C81965">
        <w:trPr>
          <w:trHeight w:val="552"/>
          <w:jc w:val="center"/>
        </w:trPr>
        <w:tc>
          <w:tcPr>
            <w:tcW w:w="1555" w:type="dxa"/>
            <w:vAlign w:val="center"/>
          </w:tcPr>
          <w:p w14:paraId="143A0CAF" w14:textId="07C022A7" w:rsidR="00477A27" w:rsidRPr="00477A27" w:rsidRDefault="00477A27" w:rsidP="00B64606">
            <w:pPr>
              <w:jc w:val="center"/>
              <w:rPr>
                <w:b/>
                <w:bCs/>
              </w:rPr>
            </w:pP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1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2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: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00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 xml:space="preserve"> – 1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3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: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00</w:t>
            </w:r>
          </w:p>
        </w:tc>
        <w:tc>
          <w:tcPr>
            <w:tcW w:w="2693" w:type="dxa"/>
            <w:vAlign w:val="center"/>
          </w:tcPr>
          <w:p w14:paraId="12055B09" w14:textId="6CBECD2C" w:rsidR="00477A27" w:rsidRPr="006A1EB5" w:rsidRDefault="00477A27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72822A5B" w14:textId="77777777" w:rsidR="00477A27" w:rsidRPr="006A1EB5" w:rsidRDefault="00477A27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069FC6D8" w14:textId="77777777" w:rsidR="00477A27" w:rsidRPr="006A1EB5" w:rsidRDefault="00477A27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vAlign w:val="center"/>
          </w:tcPr>
          <w:p w14:paraId="3A9C0198" w14:textId="77777777" w:rsidR="00477A27" w:rsidRPr="006A1EB5" w:rsidRDefault="00477A27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0DF5F5BE" w14:textId="3596F1DC" w:rsidR="00B519C5" w:rsidRPr="00B519C5" w:rsidRDefault="00B519C5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85C24" w14:paraId="61F8B7DE" w14:textId="77777777" w:rsidTr="00C81965">
        <w:trPr>
          <w:trHeight w:val="552"/>
          <w:jc w:val="center"/>
        </w:trPr>
        <w:tc>
          <w:tcPr>
            <w:tcW w:w="1555" w:type="dxa"/>
            <w:vAlign w:val="center"/>
          </w:tcPr>
          <w:p w14:paraId="70332FC9" w14:textId="5EF899DF" w:rsidR="00477A27" w:rsidRPr="00477A27" w:rsidRDefault="00477A27" w:rsidP="00B64606">
            <w:pPr>
              <w:jc w:val="center"/>
              <w:rPr>
                <w:b/>
                <w:bCs/>
              </w:rPr>
            </w:pP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13:00 – 1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4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: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00</w:t>
            </w:r>
          </w:p>
        </w:tc>
        <w:tc>
          <w:tcPr>
            <w:tcW w:w="2693" w:type="dxa"/>
            <w:vAlign w:val="center"/>
          </w:tcPr>
          <w:p w14:paraId="76BD2362" w14:textId="77777777" w:rsidR="00477A27" w:rsidRPr="006A1EB5" w:rsidRDefault="00477A27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03A12B7D" w14:textId="77777777" w:rsidR="00477A27" w:rsidRPr="006A1EB5" w:rsidRDefault="006A1EB5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A1EB5">
              <w:rPr>
                <w:rFonts w:ascii="Times New Roman" w:hAnsi="Times New Roman" w:cs="Times New Roman"/>
                <w:sz w:val="18"/>
                <w:szCs w:val="18"/>
              </w:rPr>
              <w:t>Endüstriyel Sensörler ve Dizaynı</w:t>
            </w:r>
          </w:p>
          <w:p w14:paraId="4C8397DC" w14:textId="77777777" w:rsidR="006A1EB5" w:rsidRPr="006A1EB5" w:rsidRDefault="006A1EB5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A1EB5">
              <w:rPr>
                <w:rFonts w:ascii="Times New Roman" w:hAnsi="Times New Roman" w:cs="Times New Roman"/>
                <w:sz w:val="18"/>
                <w:szCs w:val="18"/>
              </w:rPr>
              <w:t>01EEM1221</w:t>
            </w:r>
          </w:p>
          <w:p w14:paraId="5103600F" w14:textId="02308D66" w:rsidR="006A1EB5" w:rsidRPr="006A1EB5" w:rsidRDefault="006A1EB5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A1EB5">
              <w:rPr>
                <w:rFonts w:ascii="Times New Roman" w:hAnsi="Times New Roman" w:cs="Times New Roman"/>
                <w:sz w:val="18"/>
                <w:szCs w:val="18"/>
              </w:rPr>
              <w:t>(B-506)</w:t>
            </w:r>
          </w:p>
        </w:tc>
        <w:tc>
          <w:tcPr>
            <w:tcW w:w="2410" w:type="dxa"/>
            <w:vAlign w:val="center"/>
          </w:tcPr>
          <w:p w14:paraId="09890A3A" w14:textId="25A6AA4F" w:rsidR="00DF3001" w:rsidRPr="006A1EB5" w:rsidRDefault="00DF3001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vAlign w:val="center"/>
          </w:tcPr>
          <w:p w14:paraId="695A0053" w14:textId="77777777" w:rsidR="00477A27" w:rsidRPr="006A1EB5" w:rsidRDefault="00477A27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3CCB6544" w14:textId="77777777" w:rsidR="00477A27" w:rsidRPr="00B519C5" w:rsidRDefault="00477A27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85C24" w14:paraId="5303ABC7" w14:textId="77777777" w:rsidTr="00C81965">
        <w:trPr>
          <w:trHeight w:val="552"/>
          <w:jc w:val="center"/>
        </w:trPr>
        <w:tc>
          <w:tcPr>
            <w:tcW w:w="1555" w:type="dxa"/>
            <w:vAlign w:val="center"/>
          </w:tcPr>
          <w:p w14:paraId="1DB2BB82" w14:textId="027D216F" w:rsidR="00477A27" w:rsidRPr="00477A27" w:rsidRDefault="00477A27" w:rsidP="00B64606">
            <w:pPr>
              <w:jc w:val="center"/>
              <w:rPr>
                <w:b/>
                <w:bCs/>
              </w:rPr>
            </w:pP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1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4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: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00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 xml:space="preserve"> – 1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5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: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00</w:t>
            </w:r>
          </w:p>
        </w:tc>
        <w:tc>
          <w:tcPr>
            <w:tcW w:w="2693" w:type="dxa"/>
            <w:vAlign w:val="center"/>
          </w:tcPr>
          <w:p w14:paraId="299BF4F7" w14:textId="77777777" w:rsidR="00477A27" w:rsidRPr="006A1EB5" w:rsidRDefault="00C81965" w:rsidP="00C8196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A1EB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lektrikle Tahrik Sistem Tasarımı</w:t>
            </w:r>
          </w:p>
          <w:p w14:paraId="1F6AB8DC" w14:textId="77777777" w:rsidR="00C81965" w:rsidRPr="006A1EB5" w:rsidRDefault="00C81965" w:rsidP="00C8196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A1EB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1EEM1208</w:t>
            </w:r>
          </w:p>
          <w:p w14:paraId="6CD0275E" w14:textId="30FE435F" w:rsidR="00C81965" w:rsidRPr="006A1EB5" w:rsidRDefault="00C81965" w:rsidP="00C81965">
            <w:pPr>
              <w:jc w:val="center"/>
              <w:rPr>
                <w:sz w:val="18"/>
                <w:szCs w:val="18"/>
              </w:rPr>
            </w:pPr>
            <w:r w:rsidRPr="006A1EB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B-502)</w:t>
            </w:r>
          </w:p>
        </w:tc>
        <w:tc>
          <w:tcPr>
            <w:tcW w:w="2693" w:type="dxa"/>
            <w:vAlign w:val="center"/>
          </w:tcPr>
          <w:p w14:paraId="08832362" w14:textId="77777777" w:rsidR="00477A27" w:rsidRPr="006A1EB5" w:rsidRDefault="00477A27" w:rsidP="00C8196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29F11F2D" w14:textId="77777777" w:rsidR="00477A27" w:rsidRPr="006A1EB5" w:rsidRDefault="00477A27" w:rsidP="00C8196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51" w:type="dxa"/>
            <w:vAlign w:val="center"/>
          </w:tcPr>
          <w:p w14:paraId="183FEB70" w14:textId="77777777" w:rsidR="00477A27" w:rsidRPr="006A1EB5" w:rsidRDefault="00D235B2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A1EB5">
              <w:rPr>
                <w:rFonts w:ascii="Times New Roman" w:hAnsi="Times New Roman" w:cs="Times New Roman"/>
                <w:sz w:val="18"/>
                <w:szCs w:val="18"/>
              </w:rPr>
              <w:t>Akıllı Şebekeler</w:t>
            </w:r>
          </w:p>
          <w:p w14:paraId="03EF8A7D" w14:textId="77777777" w:rsidR="00D235B2" w:rsidRPr="006A1EB5" w:rsidRDefault="00D235B2" w:rsidP="00C819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A1EB5">
              <w:rPr>
                <w:rFonts w:ascii="Times New Roman" w:hAnsi="Times New Roman" w:cs="Times New Roman"/>
                <w:sz w:val="18"/>
                <w:szCs w:val="18"/>
              </w:rPr>
              <w:t>01EEM1201</w:t>
            </w:r>
          </w:p>
          <w:p w14:paraId="2245BA25" w14:textId="6B57B4DF" w:rsidR="00D235B2" w:rsidRPr="006A1EB5" w:rsidRDefault="00D235B2" w:rsidP="00C81965">
            <w:pPr>
              <w:jc w:val="center"/>
              <w:rPr>
                <w:sz w:val="18"/>
                <w:szCs w:val="18"/>
              </w:rPr>
            </w:pPr>
            <w:r w:rsidRPr="006A1EB5">
              <w:rPr>
                <w:rFonts w:ascii="Times New Roman" w:hAnsi="Times New Roman" w:cs="Times New Roman"/>
                <w:sz w:val="18"/>
                <w:szCs w:val="18"/>
              </w:rPr>
              <w:t>(EEM Devre Laboratuvarı)</w:t>
            </w:r>
          </w:p>
        </w:tc>
        <w:tc>
          <w:tcPr>
            <w:tcW w:w="2410" w:type="dxa"/>
            <w:vAlign w:val="center"/>
          </w:tcPr>
          <w:p w14:paraId="6802EB24" w14:textId="77777777" w:rsidR="00477A27" w:rsidRDefault="00477A27" w:rsidP="00C81965">
            <w:pPr>
              <w:jc w:val="center"/>
            </w:pPr>
          </w:p>
        </w:tc>
      </w:tr>
      <w:tr w:rsidR="00C85C24" w14:paraId="13EE7BB5" w14:textId="77777777" w:rsidTr="00C81965">
        <w:trPr>
          <w:trHeight w:val="552"/>
          <w:jc w:val="center"/>
        </w:trPr>
        <w:tc>
          <w:tcPr>
            <w:tcW w:w="1555" w:type="dxa"/>
            <w:vAlign w:val="center"/>
          </w:tcPr>
          <w:p w14:paraId="638756F9" w14:textId="545045FE" w:rsidR="00477A27" w:rsidRPr="00477A27" w:rsidRDefault="00477A27" w:rsidP="00B64606">
            <w:pPr>
              <w:jc w:val="center"/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</w:pP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1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5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: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0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0 – 1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6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: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00</w:t>
            </w:r>
          </w:p>
        </w:tc>
        <w:tc>
          <w:tcPr>
            <w:tcW w:w="2693" w:type="dxa"/>
            <w:vAlign w:val="center"/>
          </w:tcPr>
          <w:p w14:paraId="5A20733C" w14:textId="77777777" w:rsidR="00477A27" w:rsidRDefault="00477A27" w:rsidP="00C81965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9F1AA67" w14:textId="77777777" w:rsidR="00477A27" w:rsidRDefault="00477A27" w:rsidP="00C81965">
            <w:pPr>
              <w:jc w:val="center"/>
            </w:pPr>
          </w:p>
        </w:tc>
        <w:tc>
          <w:tcPr>
            <w:tcW w:w="2410" w:type="dxa"/>
            <w:vAlign w:val="center"/>
          </w:tcPr>
          <w:p w14:paraId="3722F095" w14:textId="77777777" w:rsidR="00477A27" w:rsidRDefault="00477A27" w:rsidP="00C81965">
            <w:pPr>
              <w:jc w:val="center"/>
            </w:pPr>
          </w:p>
        </w:tc>
        <w:tc>
          <w:tcPr>
            <w:tcW w:w="2551" w:type="dxa"/>
            <w:vAlign w:val="center"/>
          </w:tcPr>
          <w:p w14:paraId="527462B0" w14:textId="77777777" w:rsidR="00477A27" w:rsidRDefault="00477A27" w:rsidP="00C81965">
            <w:pPr>
              <w:jc w:val="center"/>
            </w:pPr>
          </w:p>
        </w:tc>
        <w:tc>
          <w:tcPr>
            <w:tcW w:w="2410" w:type="dxa"/>
            <w:vAlign w:val="center"/>
          </w:tcPr>
          <w:p w14:paraId="55FADC9E" w14:textId="3FF459F8" w:rsidR="00477A27" w:rsidRDefault="00477A27" w:rsidP="00C81965">
            <w:pPr>
              <w:jc w:val="center"/>
            </w:pPr>
          </w:p>
        </w:tc>
      </w:tr>
      <w:tr w:rsidR="00C85C24" w14:paraId="62519565" w14:textId="77777777" w:rsidTr="00C81965">
        <w:trPr>
          <w:trHeight w:val="552"/>
          <w:jc w:val="center"/>
        </w:trPr>
        <w:tc>
          <w:tcPr>
            <w:tcW w:w="1555" w:type="dxa"/>
            <w:vAlign w:val="center"/>
          </w:tcPr>
          <w:p w14:paraId="177AD43A" w14:textId="3CD18B30" w:rsidR="00477A27" w:rsidRPr="00477A27" w:rsidRDefault="00477A27" w:rsidP="00B64606">
            <w:pPr>
              <w:jc w:val="center"/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</w:pP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1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6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: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 xml:space="preserve">00 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– 1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7</w:t>
            </w:r>
            <w:r w:rsidRPr="00477A27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:</w:t>
            </w:r>
            <w:r w:rsidR="00B64606">
              <w:rPr>
                <w:rFonts w:ascii="TimesNewRomanPS-BoldMT" w:hAnsi="TimesNewRomanPS-BoldMT" w:cs="TimesNewRomanPS-BoldMT"/>
                <w:b/>
                <w:bCs/>
                <w:sz w:val="16"/>
                <w:szCs w:val="16"/>
              </w:rPr>
              <w:t>00</w:t>
            </w:r>
          </w:p>
        </w:tc>
        <w:tc>
          <w:tcPr>
            <w:tcW w:w="2693" w:type="dxa"/>
            <w:vAlign w:val="center"/>
          </w:tcPr>
          <w:p w14:paraId="5E2C6117" w14:textId="77777777" w:rsidR="00477A27" w:rsidRDefault="00477A27" w:rsidP="00C81965">
            <w:pPr>
              <w:jc w:val="center"/>
            </w:pPr>
          </w:p>
        </w:tc>
        <w:tc>
          <w:tcPr>
            <w:tcW w:w="2693" w:type="dxa"/>
            <w:vAlign w:val="center"/>
          </w:tcPr>
          <w:p w14:paraId="67959166" w14:textId="77777777" w:rsidR="00477A27" w:rsidRDefault="00477A27" w:rsidP="00C81965">
            <w:pPr>
              <w:jc w:val="center"/>
            </w:pPr>
          </w:p>
        </w:tc>
        <w:tc>
          <w:tcPr>
            <w:tcW w:w="2410" w:type="dxa"/>
            <w:vAlign w:val="center"/>
          </w:tcPr>
          <w:p w14:paraId="6FF7D6B6" w14:textId="77777777" w:rsidR="00477A27" w:rsidRDefault="00477A27" w:rsidP="00C81965">
            <w:pPr>
              <w:jc w:val="center"/>
            </w:pPr>
          </w:p>
        </w:tc>
        <w:tc>
          <w:tcPr>
            <w:tcW w:w="2551" w:type="dxa"/>
            <w:vAlign w:val="center"/>
          </w:tcPr>
          <w:p w14:paraId="11F4EA19" w14:textId="77777777" w:rsidR="00477A27" w:rsidRDefault="00477A27" w:rsidP="00C81965">
            <w:pPr>
              <w:jc w:val="center"/>
            </w:pPr>
          </w:p>
        </w:tc>
        <w:tc>
          <w:tcPr>
            <w:tcW w:w="2410" w:type="dxa"/>
            <w:vAlign w:val="center"/>
          </w:tcPr>
          <w:p w14:paraId="7BC57CCC" w14:textId="77777777" w:rsidR="00477A27" w:rsidRDefault="00477A27" w:rsidP="00C81965">
            <w:pPr>
              <w:jc w:val="center"/>
            </w:pPr>
          </w:p>
        </w:tc>
      </w:tr>
    </w:tbl>
    <w:p w14:paraId="6DAA1AA8" w14:textId="77777777" w:rsidR="00477A27" w:rsidRDefault="00477A27" w:rsidP="00477A27">
      <w:pPr>
        <w:jc w:val="right"/>
      </w:pPr>
    </w:p>
    <w:p w14:paraId="630E8DE8" w14:textId="50159965" w:rsidR="00477A27" w:rsidRPr="00477A27" w:rsidRDefault="00477A27" w:rsidP="00477A27">
      <w:pPr>
        <w:ind w:left="2832" w:firstLine="708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77A27">
        <w:rPr>
          <w:rFonts w:ascii="Times New Roman" w:hAnsi="Times New Roman" w:cs="Times New Roman"/>
          <w:sz w:val="24"/>
          <w:szCs w:val="24"/>
        </w:rPr>
        <w:t xml:space="preserve">    Doç. Dr. Asım Gökhan YETGİN</w:t>
      </w:r>
    </w:p>
    <w:p w14:paraId="47AA6BA7" w14:textId="30479043" w:rsidR="00477A27" w:rsidRPr="00477A27" w:rsidRDefault="00477A27" w:rsidP="00477A27">
      <w:pPr>
        <w:jc w:val="right"/>
        <w:rPr>
          <w:rFonts w:ascii="Times New Roman" w:hAnsi="Times New Roman" w:cs="Times New Roman"/>
          <w:sz w:val="24"/>
          <w:szCs w:val="24"/>
        </w:rPr>
      </w:pPr>
      <w:r w:rsidRPr="00477A27">
        <w:rPr>
          <w:rFonts w:ascii="Times New Roman" w:hAnsi="Times New Roman" w:cs="Times New Roman"/>
          <w:sz w:val="24"/>
          <w:szCs w:val="24"/>
        </w:rPr>
        <w:t>Elektrik-Elektronik Mühendisliği Ana Bilim Dalı Başkanı</w:t>
      </w:r>
    </w:p>
    <w:sectPr w:rsidR="00477A27" w:rsidRPr="00477A27" w:rsidSect="00477A27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1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DA3NDU0N7CwNLRQ0lEKTi0uzszPAykwrAUAOgg8uCwAAAA="/>
  </w:docVars>
  <w:rsids>
    <w:rsidRoot w:val="00477A27"/>
    <w:rsid w:val="00001DB7"/>
    <w:rsid w:val="00010FDA"/>
    <w:rsid w:val="00030C29"/>
    <w:rsid w:val="00161F2F"/>
    <w:rsid w:val="002646AD"/>
    <w:rsid w:val="00477A27"/>
    <w:rsid w:val="006A1EB5"/>
    <w:rsid w:val="00794B73"/>
    <w:rsid w:val="008156B8"/>
    <w:rsid w:val="00901B70"/>
    <w:rsid w:val="00A41D52"/>
    <w:rsid w:val="00AA7404"/>
    <w:rsid w:val="00B519C5"/>
    <w:rsid w:val="00B64606"/>
    <w:rsid w:val="00C3487F"/>
    <w:rsid w:val="00C81965"/>
    <w:rsid w:val="00C85C24"/>
    <w:rsid w:val="00D235B2"/>
    <w:rsid w:val="00DF3001"/>
    <w:rsid w:val="00EE0F6B"/>
    <w:rsid w:val="00F82BB4"/>
    <w:rsid w:val="00FE3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B21774"/>
  <w15:chartTrackingRefBased/>
  <w15:docId w15:val="{E492BF9B-130F-43F7-973E-4D699EC3A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77A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41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EN YETGİN</dc:creator>
  <cp:keywords/>
  <dc:description/>
  <cp:lastModifiedBy>pc41</cp:lastModifiedBy>
  <cp:revision>2</cp:revision>
  <dcterms:created xsi:type="dcterms:W3CDTF">2022-11-09T07:07:00Z</dcterms:created>
  <dcterms:modified xsi:type="dcterms:W3CDTF">2022-11-09T07:07:00Z</dcterms:modified>
</cp:coreProperties>
</file>